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FA424A" w14:textId="6F0A4EC4" w:rsidR="00BF7CCF" w:rsidRDefault="00BF7CCF" w:rsidP="00BF7CCF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AE28A8">
        <w:rPr>
          <w:rFonts w:cs="Livorna" w:hint="eastAsia"/>
          <w:spacing w:val="4"/>
          <w:sz w:val="28"/>
          <w:szCs w:val="28"/>
          <w:rtl/>
        </w:rPr>
        <w:t>‏ב</w:t>
      </w:r>
      <w:r w:rsidR="00AE28A8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p w14:paraId="1CA4EFBF" w14:textId="77777777" w:rsidR="00AE28A8" w:rsidRDefault="00AE28A8" w:rsidP="00AE28A8">
      <w:pPr>
        <w:spacing w:line="300" w:lineRule="exact"/>
        <w:rPr>
          <w:lang w:val="en-US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71C16EC2" w14:textId="77777777" w:rsidR="00BF7CCF" w:rsidRDefault="00BF7CCF" w:rsidP="00BF7CCF">
      <w:pPr>
        <w:spacing w:line="400" w:lineRule="exact"/>
        <w:rPr>
          <w:rFonts w:cs="Livorna"/>
          <w:spacing w:val="4"/>
          <w:sz w:val="22"/>
          <w:szCs w:val="22"/>
          <w:lang w:val="en-US"/>
        </w:rPr>
      </w:pPr>
    </w:p>
    <w:p w14:paraId="1F92CCD7" w14:textId="77777777" w:rsidR="00AE28A8" w:rsidRPr="009D52FA" w:rsidRDefault="00AE28A8" w:rsidP="00AE28A8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5DC9142B" w14:textId="77777777" w:rsidR="00AE28A8" w:rsidRDefault="00AE28A8" w:rsidP="00AE28A8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4"/>
    </w:p>
    <w:p w14:paraId="5AE7D3ED" w14:textId="5C2A4C2D" w:rsidR="00BD236B" w:rsidRDefault="00CD4E7E" w:rsidP="00B3685A">
      <w:pPr>
        <w:bidi/>
        <w:spacing w:line="380" w:lineRule="exact"/>
        <w:ind w:firstLine="427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>,</w:t>
      </w:r>
      <w:r w:rsidR="00B457F3" w:rsidRPr="00B457F3">
        <w:rPr>
          <w:rFonts w:cs="Livorna" w:hint="cs"/>
          <w:spacing w:val="4"/>
          <w:sz w:val="28"/>
          <w:szCs w:val="28"/>
          <w:rtl/>
        </w:rPr>
        <w:t xml:space="preserve"> </w:t>
      </w:r>
      <w:r w:rsidR="00B457F3"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="00B457F3" w:rsidRPr="00CC5A09">
        <w:rPr>
          <w:rFonts w:cs="Livorna" w:hint="cs"/>
          <w:spacing w:val="4"/>
          <w:sz w:val="28"/>
          <w:szCs w:val="28"/>
          <w:rtl/>
        </w:rPr>
        <w:t>פקד את</w:t>
      </w:r>
      <w:r w:rsidR="00B457F3">
        <w:rPr>
          <w:rFonts w:cs="Livorna" w:hint="cs"/>
          <w:spacing w:val="4"/>
          <w:sz w:val="28"/>
          <w:szCs w:val="28"/>
          <w:rtl/>
        </w:rPr>
        <w:t>כם</w:t>
      </w:r>
      <w:r w:rsidR="00B3685A">
        <w:rPr>
          <w:rFonts w:cs="Livorna" w:hint="cs"/>
          <w:spacing w:val="4"/>
          <w:sz w:val="28"/>
          <w:szCs w:val="28"/>
          <w:rtl/>
        </w:rPr>
        <w:t xml:space="preserve"> 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בפטירת </w:t>
      </w:r>
      <w:r w:rsidR="00A329FA">
        <w:rPr>
          <w:rFonts w:cs="Livorna" w:hint="cs"/>
          <w:spacing w:val="4"/>
          <w:sz w:val="28"/>
          <w:szCs w:val="28"/>
          <w:rtl/>
        </w:rPr>
        <w:t>אח</w:t>
      </w:r>
      <w:r w:rsidR="002E391B">
        <w:rPr>
          <w:rFonts w:cs="Livorna" w:hint="cs"/>
          <w:spacing w:val="4"/>
          <w:sz w:val="28"/>
          <w:szCs w:val="28"/>
          <w:rtl/>
        </w:rPr>
        <w:t>י</w:t>
      </w:r>
      <w:r w:rsidR="00A329FA">
        <w:rPr>
          <w:rFonts w:cs="Livorna" w:hint="cs"/>
          <w:spacing w:val="4"/>
          <w:sz w:val="28"/>
          <w:szCs w:val="28"/>
          <w:rtl/>
        </w:rPr>
        <w:t xml:space="preserve">כם </w:t>
      </w:r>
      <w:r w:rsidR="00B3685A">
        <w:rPr>
          <w:rFonts w:cs="Livorna" w:hint="cs"/>
          <w:spacing w:val="4"/>
          <w:sz w:val="28"/>
          <w:szCs w:val="28"/>
          <w:rtl/>
        </w:rPr>
        <w:t>החשוב והיקר, ירא שמים מרבים, תומך תורה ולומדיה, טוב לשמים וטוב לבריות,</w:t>
      </w:r>
    </w:p>
    <w:bookmarkStart w:id="5" w:name="_Hlk212204265"/>
    <w:p w14:paraId="21EF670F" w14:textId="67392D23" w:rsidR="00AE28A8" w:rsidRDefault="00AE28A8" w:rsidP="00AE28A8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6" w:name="Word_Niftar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7" w:name="Word_Niftar_F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8" w:name="Word_Niftar_Keshe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שר_ל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9" w:name="Word_Niftar_Av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0" w:name="W_Niftar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bookmarkEnd w:id="10"/>
    </w:p>
    <w:p w14:paraId="1ED1EC0D" w14:textId="77777777" w:rsidR="00CD4E7E" w:rsidRPr="005957EE" w:rsidRDefault="00CD4E7E" w:rsidP="00B3685A">
      <w:pPr>
        <w:bidi/>
        <w:spacing w:after="120" w:line="380" w:lineRule="exact"/>
        <w:ind w:firstLine="427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A329FA">
        <w:rPr>
          <w:rFonts w:cs="Livorna" w:hint="cs"/>
          <w:b/>
          <w:bCs/>
          <w:spacing w:val="4"/>
          <w:sz w:val="32"/>
          <w:szCs w:val="32"/>
          <w:rtl/>
        </w:rPr>
        <w:t>כם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76596318" w14:textId="77777777" w:rsidR="00CD4E7E" w:rsidRPr="00CC5A09" w:rsidRDefault="00CD4E7E" w:rsidP="00B3685A">
      <w:pPr>
        <w:bidi/>
        <w:spacing w:after="120" w:line="380" w:lineRule="exact"/>
        <w:ind w:firstLine="427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 w:rsidR="002E391B">
        <w:rPr>
          <w:rFonts w:cs="Livorna" w:hint="cs"/>
          <w:spacing w:val="4"/>
          <w:sz w:val="28"/>
          <w:szCs w:val="28"/>
          <w:rtl/>
        </w:rPr>
        <w:t>י</w:t>
      </w:r>
      <w:r>
        <w:rPr>
          <w:rFonts w:cs="Livorna" w:hint="cs"/>
          <w:spacing w:val="4"/>
          <w:sz w:val="28"/>
          <w:szCs w:val="28"/>
          <w:rtl/>
        </w:rPr>
        <w:t xml:space="preserve">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 w:rsidR="002E391B">
        <w:rPr>
          <w:rFonts w:cs="Livorna" w:hint="cs"/>
          <w:spacing w:val="4"/>
          <w:sz w:val="28"/>
          <w:szCs w:val="28"/>
          <w:rtl/>
        </w:rPr>
        <w:t>ץ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5E3B8EA5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2DDC44C2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764680C5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09C6EB8C" w14:textId="77777777" w:rsidR="00CD4E7E" w:rsidRPr="00CC5A09" w:rsidRDefault="00CD4E7E" w:rsidP="001D5018">
      <w:pPr>
        <w:bidi/>
        <w:spacing w:after="360" w:line="34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6159AFC7" w14:textId="77777777" w:rsidR="00B3685A" w:rsidRPr="00CC5A09" w:rsidRDefault="00B3685A" w:rsidP="00B3685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8B95A08" w14:textId="77777777" w:rsidR="00B3685A" w:rsidRDefault="00B3685A" w:rsidP="00B3685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p w14:paraId="6CE2035E" w14:textId="77777777" w:rsidR="008128BA" w:rsidRPr="00392D28" w:rsidRDefault="008128BA" w:rsidP="00CD4E7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</w:p>
    <w:sectPr w:rsidR="008128BA" w:rsidRPr="00392D28" w:rsidSect="00A55B99">
      <w:pgSz w:w="11909" w:h="16834" w:code="9"/>
      <w:pgMar w:top="2835" w:right="3402" w:bottom="1134" w:left="1418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6BD68" w14:textId="77777777" w:rsidR="005612A3" w:rsidRDefault="005612A3">
      <w:r>
        <w:separator/>
      </w:r>
    </w:p>
  </w:endnote>
  <w:endnote w:type="continuationSeparator" w:id="0">
    <w:p w14:paraId="262B49C7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A82496" w14:textId="77777777" w:rsidR="005612A3" w:rsidRDefault="005612A3">
      <w:r>
        <w:separator/>
      </w:r>
    </w:p>
  </w:footnote>
  <w:footnote w:type="continuationSeparator" w:id="0">
    <w:p w14:paraId="5258F512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018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91B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6F6411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21F8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9FA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99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28A8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685A"/>
    <w:rsid w:val="00B376EA"/>
    <w:rsid w:val="00B42009"/>
    <w:rsid w:val="00B43AA6"/>
    <w:rsid w:val="00B457B2"/>
    <w:rsid w:val="00B457F3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BF7CCF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225A3DF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B3BF5D-36A0-4080-ADAA-F69ACBF9FD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0</TotalTime>
  <Pages>1</Pages>
  <Words>114</Words>
  <Characters>780</Characters>
  <Application>Microsoft Office Word</Application>
  <DocSecurity>0</DocSecurity>
  <Lines>26</Lines>
  <Paragraphs>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6</cp:revision>
  <cp:lastPrinted>2018-11-20T14:56:00Z</cp:lastPrinted>
  <dcterms:created xsi:type="dcterms:W3CDTF">2020-10-19T12:37:00Z</dcterms:created>
  <dcterms:modified xsi:type="dcterms:W3CDTF">2025-10-24T12:18:00Z</dcterms:modified>
</cp:coreProperties>
</file>